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Homeland Security Education Foundation Scholarship Program</w:t>
      </w:r>
    </w:p>
    <w:p>
      <w:pPr>
        <w:pStyle w:val="BodyText"/>
      </w:pPr>
      <w:r>
        <w:t xml:space="preserve">Washington, D.C. 20536</w:t>
      </w:r>
    </w:p>
    <w:bookmarkStart w:id="20" w:name="X0a72918034f55c3d84f1e90e649c558fbc9655f"/>
    <w:p>
      <w:pPr>
        <w:pStyle w:val="Heading2"/>
      </w:pPr>
      <w:r>
        <w:t xml:space="preserve">Application for Customs Officer Development Scholarship</w:t>
      </w:r>
    </w:p>
    <w:p>
      <w:pPr>
        <w:pStyle w:val="FirstParagraph"/>
      </w:pPr>
      <w:r>
        <w:t xml:space="preserve">To the Esteemed Selection Committee,</w:t>
      </w:r>
    </w:p>
    <w:p>
      <w:pPr>
        <w:pStyle w:val="BodyText"/>
      </w:pPr>
      <w:r>
        <w:t xml:space="preserve">It is with profound dedication to national security and public service that I submit this Scholarship Application Letter seeking financial support for my journey toward becoming a United States Customs and Border Protection (CBP) Customs Officer in the vibrant metropolis of Chicago. As an aspiring federal law enforcement professional deeply committed to safeguarding America's borders, I believe this scholarship represents not merely financial assistance, but an investment in the future of border security within one of the nation's most critical transportation hubs.</w:t>
      </w:r>
    </w:p>
    <w:p>
      <w:pPr>
        <w:pStyle w:val="BodyText"/>
      </w:pPr>
      <w:r>
        <w:t xml:space="preserve">My fascination with customs operations began during childhood visits to Chicago's O'Hare International Airport – where I witnessed firsthand the intricate dance between global commerce and national security. Growing up in a family of immigrants who navigated complex customs procedures, I developed an early appreciation for the human element within this vital government function. This personal connection has evolved into a professional calling: to serve as a Customs Officer in United States Chicago, where over 15 million travelers annually pass through the nation's third-busiest air gateway and one of its most significant cargo ports.</w:t>
      </w:r>
    </w:p>
    <w:p>
      <w:pPr>
        <w:pStyle w:val="BodyText"/>
      </w:pPr>
      <w:r>
        <w:t xml:space="preserve">Having earned my Bachelor of Science in International Trade from DePaul University with honors (3.8 GPA), I have already completed foundational coursework in border security protocols, international trade regulations, and cultural competency – all essential for the Customs Officer role. However, to fully prepare for the rigorous Federal Law Enforcement Training Centers (FLETC) certification process required by CBP, I require specialized training in advanced cargo inspection techniques and digital customs analytics systems. This scholarship would directly fund my enrollment in the "Advanced Border Security Certification Program" at Loyola University Chicago's Center for Homeland Security, a curriculum specifically designed to prepare officers for complex urban border environments like ours.</w:t>
      </w:r>
    </w:p>
    <w:p>
      <w:pPr>
        <w:pStyle w:val="BodyText"/>
      </w:pPr>
      <w:r>
        <w:t xml:space="preserve">Chicago's unique position as a crossroads of global commerce makes it an unparalleled training ground for future Customs Officers. As the gateway between North America and international markets through the Port of Chicago, our region handles $150 billion in annual trade volume – requiring officers who understand both sophisticated supply chain dynamics and community engagement principles. My proposed training will equip me with critical skills in: (1) Automated Commercial Environment (ACE) system navigation, (2) Risk-based targeting methodologies for high-volume ports, and (3) Cultural intelligence for serving Chicago's diverse immigrant communities. These competencies are precisely what CBP seeks to strengthen within its workforce to protect the United States Chicago from emerging threats while facilitating legitimate trade.</w:t>
      </w:r>
    </w:p>
    <w:p>
      <w:pPr>
        <w:pStyle w:val="BodyText"/>
      </w:pPr>
      <w:r>
        <w:t xml:space="preserve">I have actively prepared for this mission through volunteer work with the Chicago Police Department's Community Outreach Division, where I assisted in creating multilingual immigration resource guides for local immigrant populations. Additionally, as a research assistant at the University of Illinois' Center for International Trade Studies, I analyzed CBP data on cross-border e-commerce trends – findings that revealed how evolving digital trade patterns necessitate more technically adept officers at ports like Chicago's. This experience solidified my understanding that modern Customs Officers must be both skilled enforcers and community liaisons.</w:t>
      </w:r>
    </w:p>
    <w:p>
      <w:pPr>
        <w:pStyle w:val="BodyText"/>
      </w:pPr>
      <w:r>
        <w:t xml:space="preserve">The significance of this Scholarship Application Letter extends beyond personal ambition; it represents a commitment to addressing critical national needs. According to CBP statistics, the United States Chicago sector faces a 23% vacancy rate in specialized inspection roles – directly impacting our ability to process goods efficiently while maintaining security standards. My goal is not merely to fill a position, but to help modernize customs operations through data-driven approaches that reduce processing times by up to 15% for commercial shipments, as demonstrated in my university research. I envision implementing technology-integrated inspection protocols learned through this scholarship that would enhance both security and economic efficiency at our region's critical infrastructure points.</w:t>
      </w:r>
    </w:p>
    <w:p>
      <w:pPr>
        <w:pStyle w:val="BodyText"/>
      </w:pPr>
      <w:r>
        <w:t xml:space="preserve">My academic record demonstrates consistent excellence, but it is my character that defines my readiness for service. During a summer internship with the U.S. Department of Agriculture's APHIS program in Chicago, I successfully identified prohibited agricultural materials in a high-risk shipment through meticulous documentation review – a situation requiring both procedural knowledge and ethical integrity. This experience crystallized my understanding that Customs Officers are the first line of defense against threats ranging from counterfeit pharmaceuticals to illicit wildlife trafficking, all while respecting constitutional rights within our dynamic urban environment.</w:t>
      </w:r>
    </w:p>
    <w:p>
      <w:pPr>
        <w:pStyle w:val="BodyText"/>
      </w:pPr>
      <w:r>
        <w:t xml:space="preserve">What sets me apart is my deep community integration in Chicago. I have volunteered weekly at the Pilsen Neighborhood Network's immigrant legal aid clinic for two years, building trust with communities that often view customs operations through a lens of fear rather than partnership. This grassroots understanding is vital for Customs Officers in our city, where cultural competence directly impacts cooperation rates during inspections and public safety outcomes. As a Chicago native who speaks Spanish fluently and understands the city's complex immigrant ecosystems, I will be uniquely positioned to bridge institutional gaps in United States Chicago's border security framework.</w:t>
      </w:r>
    </w:p>
    <w:p>
      <w:pPr>
        <w:pStyle w:val="BodyText"/>
      </w:pPr>
      <w:r>
        <w:t xml:space="preserve">I have selected Loyola University's program specifically for its focus on urban border challenges – including case studies of Chicago's unique trade corridors and partnerships with CBP field offices. This scholarship would cover $8,500 of the $12,000 program cost, enabling me to complete certification before applying for the competitive CBP Officer candidate process in January 2024. My long-term vision is to serve as a supervisory Customs Officer at O'Hare International Airport's NEXUS lane operations within five years, implementing technology solutions that enhance both security and traveler experience.</w:t>
      </w:r>
    </w:p>
    <w:p>
      <w:pPr>
        <w:pStyle w:val="BodyText"/>
      </w:pPr>
      <w:r>
        <w:t xml:space="preserve">In closing, I ask you to consider this Scholarship Application Letter not merely as a request for funding, but as an investment in Chicago's future border security. The United States Chicago region requires officers who understand its economic vitality and cultural richness – officers who can protect our nation without compromising the very diversity that makes this city extraordinary. With your support, I will become one of those officers: a guardian of America's borders who also serves as a bridge to our communities.</w:t>
      </w:r>
    </w:p>
    <w:p>
      <w:pPr>
        <w:pStyle w:val="BodyText"/>
      </w:pPr>
      <w:r>
        <w:t xml:space="preserve">Thank you for considering my application. I am prepared to discuss how my background aligns with CBP's mission and the specific needs of United States Chicago at your convenience. My resume, academic transcripts, and letters of recommendation are attached for your review.</w:t>
      </w:r>
    </w:p>
    <w:p>
      <w:pPr>
        <w:pStyle w:val="BodyText"/>
      </w:pPr>
      <w:r>
        <w:t xml:space="preserve">Sincerely,</w:t>
      </w:r>
    </w:p>
    <w:p>
      <w:pPr>
        <w:pStyle w:val="BodyText"/>
      </w:pPr>
      <w:r>
        <w:br/>
      </w:r>
      <w:r>
        <w:br/>
      </w:r>
      <w:r>
        <w:br/>
      </w:r>
    </w:p>
    <w:p>
      <w:pPr>
        <w:pStyle w:val="BodyText"/>
      </w:pPr>
      <w:r>
        <w:t xml:space="preserve">Jennifer A. Martinez</w:t>
      </w:r>
    </w:p>
    <w:p>
      <w:pPr>
        <w:pStyle w:val="BodyText"/>
      </w:pPr>
      <w:r>
        <w:t xml:space="preserve">Chicago, Illinois 60614</w:t>
      </w:r>
    </w:p>
    <w:p>
      <w:pPr>
        <w:pStyle w:val="BodyText"/>
      </w:pPr>
      <w:r>
        <w:t xml:space="preserve">Phone: (773) 555-0198 | Email: jmartinez@email.com</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21:04:07Z</dcterms:created>
  <dcterms:modified xsi:type="dcterms:W3CDTF">2026-07-23T21:04:07Z</dcterms:modified>
</cp:coreProperties>
</file>

<file path=docProps/custom.xml><?xml version="1.0" encoding="utf-8"?>
<Properties xmlns="http://schemas.openxmlformats.org/officeDocument/2006/custom-properties" xmlns:vt="http://schemas.openxmlformats.org/officeDocument/2006/docPropsVTypes"/>
</file>